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38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01"/>
        <w:gridCol w:w="5837"/>
      </w:tblGrid>
      <w:tr w:rsidR="00DB6060" w:rsidRPr="008E4CF8" w14:paraId="0BF4985F" w14:textId="77777777" w:rsidTr="006B55AE">
        <w:trPr>
          <w:trHeight w:val="665"/>
          <w:jc w:val="center"/>
        </w:trPr>
        <w:tc>
          <w:tcPr>
            <w:tcW w:w="4001" w:type="dxa"/>
            <w:shd w:val="clear" w:color="auto" w:fill="FFFFFF"/>
            <w:hideMark/>
          </w:tcPr>
          <w:p w14:paraId="2C980391" w14:textId="77777777" w:rsidR="00DB6060" w:rsidRPr="00822E93" w:rsidRDefault="00DB6060" w:rsidP="00D4192C">
            <w:pPr>
              <w:pStyle w:val="Heading1"/>
              <w:spacing w:before="60"/>
              <w:jc w:val="center"/>
              <w:rPr>
                <w:rFonts w:ascii="Times New Roman" w:hAnsi="Times New Roman"/>
                <w:color w:val="222222"/>
                <w:sz w:val="17"/>
                <w:szCs w:val="17"/>
              </w:rPr>
            </w:pPr>
            <w:r w:rsidRPr="00822E93">
              <w:rPr>
                <w:rFonts w:ascii="Times New Roman" w:hAnsi="Times New Roman"/>
                <w:b w:val="0"/>
                <w:bCs/>
                <w:szCs w:val="24"/>
              </w:rPr>
              <w:t>BỘ CÔNG THƯƠNG</w:t>
            </w:r>
          </w:p>
          <w:p w14:paraId="5ECD9EDA" w14:textId="77777777" w:rsidR="00DB6060" w:rsidRPr="00822E93" w:rsidRDefault="00DB6060" w:rsidP="00D4192C">
            <w:pPr>
              <w:pStyle w:val="Heading1"/>
              <w:spacing w:before="60"/>
              <w:jc w:val="center"/>
              <w:rPr>
                <w:rFonts w:ascii="Times New Roman" w:hAnsi="Times New Roman"/>
                <w:bCs/>
                <w:szCs w:val="24"/>
              </w:rPr>
            </w:pPr>
            <w:r w:rsidRPr="00822E93">
              <w:rPr>
                <w:rFonts w:ascii="Times New Roman" w:hAnsi="Times New Roman"/>
                <w:bCs/>
                <w:szCs w:val="24"/>
              </w:rPr>
              <w:t xml:space="preserve">TRƯỜNG ĐẠI HỌC CÔNG </w:t>
            </w:r>
            <w:r>
              <w:rPr>
                <w:rFonts w:ascii="Times New Roman" w:hAnsi="Times New Roman"/>
                <w:bCs/>
                <w:szCs w:val="24"/>
              </w:rPr>
              <w:t>N</w:t>
            </w:r>
            <w:r w:rsidRPr="00822E93">
              <w:rPr>
                <w:rFonts w:ascii="Times New Roman" w:hAnsi="Times New Roman"/>
                <w:bCs/>
                <w:szCs w:val="24"/>
              </w:rPr>
              <w:t>GHIỆP</w:t>
            </w:r>
          </w:p>
          <w:p w14:paraId="1153EE7C" w14:textId="77777777" w:rsidR="00DB6060" w:rsidRPr="00822E93" w:rsidRDefault="00DB6060" w:rsidP="00D4192C">
            <w:pPr>
              <w:pStyle w:val="Heading1"/>
              <w:spacing w:before="60"/>
              <w:jc w:val="center"/>
              <w:rPr>
                <w:rFonts w:ascii="Times New Roman" w:hAnsi="Times New Roman"/>
                <w:color w:val="222222"/>
                <w:sz w:val="17"/>
                <w:szCs w:val="17"/>
              </w:rPr>
            </w:pPr>
            <w:r w:rsidRPr="00822E93">
              <w:rPr>
                <w:rFonts w:ascii="Times New Roman" w:hAnsi="Times New Roman"/>
                <w:bCs/>
                <w:szCs w:val="24"/>
              </w:rPr>
              <w:t>THỰC PHẨM TP. HỒ CHÍ MINH</w:t>
            </w:r>
          </w:p>
          <w:p w14:paraId="5BF0C3FE" w14:textId="77777777" w:rsidR="00DB6060" w:rsidRPr="00822E93" w:rsidRDefault="007E1A51" w:rsidP="006B55A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222222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noProof/>
                <w:szCs w:val="24"/>
              </w:rPr>
              <w:pict w14:anchorId="1B908596">
                <v:line id="_x0000_s1028" alt="" style="position:absolute;left:0;text-align:left;z-index:1;mso-wrap-edited:f;mso-width-percent:0;mso-height-percent:0;mso-width-percent:0;mso-height-percent:0" from="49.8pt,1.1pt" to="148.8pt,1.1pt"/>
              </w:pict>
            </w:r>
          </w:p>
        </w:tc>
        <w:tc>
          <w:tcPr>
            <w:tcW w:w="5837" w:type="dxa"/>
            <w:shd w:val="clear" w:color="auto" w:fill="FFFFFF"/>
            <w:hideMark/>
          </w:tcPr>
          <w:p w14:paraId="3E9BC2E9" w14:textId="77777777" w:rsidR="00DB6060" w:rsidRPr="00822E93" w:rsidRDefault="00DB6060" w:rsidP="00D4192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222222"/>
                <w:sz w:val="24"/>
                <w:szCs w:val="24"/>
              </w:rPr>
            </w:pPr>
            <w:r w:rsidRPr="00822E93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CỘNG HÒA XÃ HỘI CHỦ NGHĨA VIỆT NAM</w:t>
            </w:r>
          </w:p>
          <w:p w14:paraId="7891441A" w14:textId="77777777" w:rsidR="00DB6060" w:rsidRPr="00822E93" w:rsidRDefault="00DB6060" w:rsidP="00D4192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6"/>
                <w:szCs w:val="26"/>
              </w:rPr>
              <w:t xml:space="preserve">     </w:t>
            </w:r>
            <w:r w:rsidRPr="00822E93">
              <w:rPr>
                <w:rFonts w:ascii="Times New Roman" w:eastAsia="Times New Roman" w:hAnsi="Times New Roman"/>
                <w:b/>
                <w:bCs/>
                <w:color w:val="000000"/>
                <w:sz w:val="26"/>
                <w:szCs w:val="26"/>
              </w:rPr>
              <w:t>Độc lập - Tự do - Hạnh phúc</w:t>
            </w:r>
          </w:p>
          <w:p w14:paraId="77EE8304" w14:textId="77777777" w:rsidR="00DB6060" w:rsidRDefault="007E1A51" w:rsidP="00D4192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iCs/>
                <w:color w:val="000000"/>
                <w:sz w:val="20"/>
              </w:rPr>
            </w:pPr>
            <w:r>
              <w:rPr>
                <w:rFonts w:ascii="Times New Roman" w:eastAsia="Times New Roman" w:hAnsi="Times New Roman"/>
                <w:b/>
                <w:bCs/>
                <w:noProof/>
                <w:color w:val="000000"/>
                <w:sz w:val="24"/>
                <w:szCs w:val="24"/>
              </w:rPr>
              <w:pict w14:anchorId="46052B94">
                <v:line id="_x0000_s1027" alt="" style="position:absolute;left:0;text-align:left;z-index:2;mso-wrap-edited:f;mso-width-percent:0;mso-height-percent:0;mso-width-percent:0;mso-height-percent:0" from="77.8pt,3.55pt" to="232.3pt,3.55pt"/>
              </w:pict>
            </w:r>
          </w:p>
          <w:p w14:paraId="14252E1C" w14:textId="77777777" w:rsidR="00DB6060" w:rsidRDefault="00DB6060" w:rsidP="00D4192C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6"/>
                <w:szCs w:val="26"/>
                <w:lang w:val="fr-FR"/>
              </w:rPr>
            </w:pPr>
          </w:p>
          <w:p w14:paraId="7166B32C" w14:textId="77777777" w:rsidR="00DB6060" w:rsidRPr="00822E93" w:rsidRDefault="00DB6060" w:rsidP="00D4192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222222"/>
                <w:sz w:val="17"/>
                <w:szCs w:val="17"/>
              </w:rPr>
            </w:pPr>
          </w:p>
        </w:tc>
      </w:tr>
    </w:tbl>
    <w:p w14:paraId="418631E1" w14:textId="77777777" w:rsidR="00DB6060" w:rsidRPr="00A42766" w:rsidRDefault="007E1A51" w:rsidP="00E838F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Times New Roman" w:hAnsi="Times New Roman"/>
          <w:b/>
          <w:bCs/>
          <w:noProof/>
          <w:color w:val="000000"/>
          <w:sz w:val="26"/>
          <w:szCs w:val="26"/>
          <w:lang w:eastAsia="zh-TW"/>
        </w:rPr>
        <w:pict w14:anchorId="0995BB68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alt="" style="position:absolute;left:0;text-align:left;margin-left:425.15pt;margin-top:-91.45pt;width:51.85pt;height:19.55pt;z-index:3;mso-wrap-style:square;mso-wrap-edited:f;mso-width-percent:0;mso-height-percent:0;mso-position-horizontal-relative:text;mso-position-vertical-relative:text;mso-width-percent:0;mso-height-percent:0;v-text-anchor:top" strokecolor="white">
            <v:textbox>
              <w:txbxContent>
                <w:p w14:paraId="745FFAE5" w14:textId="31B73BB1" w:rsidR="00F746A8" w:rsidRPr="00BF486A" w:rsidRDefault="00F746A8">
                  <w:pPr>
                    <w:rPr>
                      <w:rFonts w:ascii="Times New Roman" w:hAnsi="Times New Roman"/>
                      <w:i/>
                      <w:lang w:val="vi-VN"/>
                    </w:rPr>
                  </w:pPr>
                  <w:r w:rsidRPr="00F746A8">
                    <w:rPr>
                      <w:rFonts w:ascii="Times New Roman" w:hAnsi="Times New Roman"/>
                      <w:i/>
                    </w:rPr>
                    <w:t>Mẫu 1</w:t>
                  </w:r>
                  <w:r w:rsidR="00BF486A">
                    <w:rPr>
                      <w:rFonts w:ascii="Times New Roman" w:hAnsi="Times New Roman"/>
                      <w:i/>
                      <w:lang w:val="vi-VN"/>
                    </w:rPr>
                    <w:t>5</w:t>
                  </w:r>
                </w:p>
              </w:txbxContent>
            </v:textbox>
          </v:shape>
        </w:pict>
      </w:r>
      <w:r w:rsidR="009D09FF" w:rsidRPr="00A42766">
        <w:rPr>
          <w:rFonts w:ascii="Times New Roman" w:eastAsia="Times New Roman" w:hAnsi="Times New Roman"/>
          <w:b/>
          <w:bCs/>
          <w:color w:val="000000"/>
          <w:sz w:val="26"/>
          <w:szCs w:val="26"/>
        </w:rPr>
        <w:t>PHIẾU CHẤM LUẬN VĂN THẠC SĨ</w:t>
      </w:r>
    </w:p>
    <w:p w14:paraId="54345583" w14:textId="77777777" w:rsidR="009D09FF" w:rsidRDefault="000B1342" w:rsidP="00D43214">
      <w:pPr>
        <w:tabs>
          <w:tab w:val="right" w:leader="dot" w:pos="9029"/>
        </w:tabs>
        <w:spacing w:after="120" w:line="240" w:lineRule="auto"/>
        <w:rPr>
          <w:rFonts w:ascii="Times New Roman" w:eastAsia="Times New Roman" w:hAnsi="Times New Roman"/>
          <w:color w:val="000000"/>
          <w:sz w:val="24"/>
          <w:szCs w:val="24"/>
          <w:lang w:val="fr-FR"/>
        </w:rPr>
      </w:pPr>
      <w:r w:rsidRPr="004F11C8">
        <w:rPr>
          <w:rFonts w:ascii="Times New Roman" w:eastAsia="Times New Roman" w:hAnsi="Times New Roman"/>
          <w:color w:val="000000"/>
          <w:sz w:val="24"/>
          <w:szCs w:val="24"/>
        </w:rPr>
        <w:t>Tên đề tài</w:t>
      </w:r>
      <w:r w:rsidR="00F84C49" w:rsidRPr="004F11C8">
        <w:rPr>
          <w:rFonts w:ascii="Times New Roman" w:eastAsia="Times New Roman" w:hAnsi="Times New Roman"/>
          <w:color w:val="000000"/>
          <w:sz w:val="24"/>
          <w:szCs w:val="24"/>
          <w:lang w:val="vi-VN"/>
        </w:rPr>
        <w:t>:</w:t>
      </w:r>
      <w:r w:rsidR="00D43214">
        <w:rPr>
          <w:rFonts w:ascii="Times New Roman" w:eastAsia="Times New Roman" w:hAnsi="Times New Roman"/>
          <w:color w:val="000000"/>
          <w:sz w:val="24"/>
          <w:szCs w:val="24"/>
          <w:lang w:val="fr-FR"/>
        </w:rPr>
        <w:tab/>
      </w:r>
    </w:p>
    <w:p w14:paraId="76C15515" w14:textId="77777777" w:rsidR="00AD675E" w:rsidRPr="004F11C8" w:rsidRDefault="00AD675E" w:rsidP="00D43214">
      <w:pPr>
        <w:tabs>
          <w:tab w:val="right" w:leader="dot" w:pos="9029"/>
        </w:tabs>
        <w:spacing w:after="120" w:line="240" w:lineRule="auto"/>
        <w:rPr>
          <w:rFonts w:ascii="Times New Roman" w:eastAsia="Times New Roman" w:hAnsi="Times New Roman"/>
          <w:color w:val="000000"/>
          <w:sz w:val="24"/>
          <w:szCs w:val="24"/>
          <w:lang w:val="vi-VN"/>
        </w:rPr>
      </w:pPr>
      <w:r>
        <w:rPr>
          <w:rFonts w:ascii="Times New Roman" w:eastAsia="Times New Roman" w:hAnsi="Times New Roman"/>
          <w:color w:val="000000"/>
          <w:sz w:val="24"/>
          <w:szCs w:val="24"/>
          <w:lang w:val="fr-FR"/>
        </w:rPr>
        <w:tab/>
      </w:r>
    </w:p>
    <w:p w14:paraId="71EA064E" w14:textId="77777777" w:rsidR="00635EBA" w:rsidRPr="001444A6" w:rsidRDefault="00F83BB6" w:rsidP="001444A6">
      <w:pPr>
        <w:tabs>
          <w:tab w:val="left" w:leader="dot" w:pos="5670"/>
          <w:tab w:val="right" w:leader="dot" w:pos="9029"/>
        </w:tabs>
        <w:spacing w:after="120" w:line="240" w:lineRule="auto"/>
        <w:rPr>
          <w:rFonts w:ascii="Times New Roman" w:eastAsia="Times New Roman" w:hAnsi="Times New Roman"/>
          <w:color w:val="000000"/>
          <w:sz w:val="24"/>
          <w:szCs w:val="24"/>
          <w:lang w:val="vi-VN"/>
        </w:rPr>
      </w:pPr>
      <w:r w:rsidRPr="004F11C8">
        <w:rPr>
          <w:rFonts w:ascii="Times New Roman" w:eastAsia="Times New Roman" w:hAnsi="Times New Roman"/>
          <w:color w:val="000000"/>
          <w:sz w:val="24"/>
          <w:szCs w:val="24"/>
          <w:lang w:val="vi-VN"/>
        </w:rPr>
        <w:t>Học viên thực hiện:</w:t>
      </w:r>
      <w:r w:rsidR="00D43214">
        <w:rPr>
          <w:rFonts w:ascii="Times New Roman" w:eastAsia="Times New Roman" w:hAnsi="Times New Roman"/>
          <w:color w:val="000000"/>
          <w:sz w:val="24"/>
          <w:szCs w:val="24"/>
          <w:lang w:val="vi-VN"/>
        </w:rPr>
        <w:tab/>
      </w:r>
      <w:r w:rsidR="001444A6" w:rsidRPr="001444A6">
        <w:rPr>
          <w:rFonts w:ascii="Times New Roman" w:eastAsia="Times New Roman" w:hAnsi="Times New Roman"/>
          <w:color w:val="000000"/>
          <w:sz w:val="24"/>
          <w:szCs w:val="24"/>
          <w:lang w:val="vi-VN"/>
        </w:rPr>
        <w:t>MSHV:</w:t>
      </w:r>
      <w:r w:rsidR="001444A6" w:rsidRPr="001444A6">
        <w:rPr>
          <w:rFonts w:ascii="Times New Roman" w:eastAsia="Times New Roman" w:hAnsi="Times New Roman"/>
          <w:color w:val="000000"/>
          <w:sz w:val="24"/>
          <w:szCs w:val="24"/>
          <w:lang w:val="vi-VN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5953"/>
        <w:gridCol w:w="1134"/>
        <w:gridCol w:w="1100"/>
      </w:tblGrid>
      <w:tr w:rsidR="00C74067" w:rsidRPr="00D4192C" w14:paraId="46241BE6" w14:textId="77777777" w:rsidTr="005E7988">
        <w:trPr>
          <w:trHeight w:val="116"/>
          <w:jc w:val="center"/>
        </w:trPr>
        <w:tc>
          <w:tcPr>
            <w:tcW w:w="950" w:type="dxa"/>
            <w:vMerge w:val="restart"/>
            <w:shd w:val="clear" w:color="auto" w:fill="auto"/>
            <w:vAlign w:val="center"/>
          </w:tcPr>
          <w:p w14:paraId="3A00CBF5" w14:textId="77777777" w:rsidR="00C74067" w:rsidRPr="00D4192C" w:rsidRDefault="00C74067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</w:rPr>
              <w:t>TT</w:t>
            </w:r>
          </w:p>
        </w:tc>
        <w:tc>
          <w:tcPr>
            <w:tcW w:w="5953" w:type="dxa"/>
            <w:vMerge w:val="restart"/>
            <w:shd w:val="clear" w:color="auto" w:fill="auto"/>
            <w:vAlign w:val="center"/>
          </w:tcPr>
          <w:p w14:paraId="4B9D45F4" w14:textId="77777777" w:rsidR="00C74067" w:rsidRPr="00D4192C" w:rsidRDefault="00C74067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</w:rPr>
              <w:t>CÁC TIÊU CHUẪN ĐÁNH GIÁ</w:t>
            </w:r>
          </w:p>
        </w:tc>
        <w:tc>
          <w:tcPr>
            <w:tcW w:w="2234" w:type="dxa"/>
            <w:gridSpan w:val="2"/>
            <w:shd w:val="clear" w:color="auto" w:fill="auto"/>
          </w:tcPr>
          <w:p w14:paraId="6B917436" w14:textId="77777777" w:rsidR="00C74067" w:rsidRPr="00D4192C" w:rsidRDefault="00C74067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</w:rPr>
              <w:t>Thang</w:t>
            </w: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 xml:space="preserve"> điểm</w:t>
            </w:r>
          </w:p>
        </w:tc>
      </w:tr>
      <w:tr w:rsidR="00C74067" w:rsidRPr="00D4192C" w14:paraId="70070FA4" w14:textId="77777777" w:rsidTr="005E7988">
        <w:trPr>
          <w:trHeight w:val="106"/>
          <w:jc w:val="center"/>
        </w:trPr>
        <w:tc>
          <w:tcPr>
            <w:tcW w:w="950" w:type="dxa"/>
            <w:vMerge/>
            <w:shd w:val="clear" w:color="auto" w:fill="auto"/>
          </w:tcPr>
          <w:p w14:paraId="724F3020" w14:textId="77777777" w:rsidR="00C74067" w:rsidRPr="00D4192C" w:rsidRDefault="00C74067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5953" w:type="dxa"/>
            <w:vMerge/>
            <w:shd w:val="clear" w:color="auto" w:fill="auto"/>
          </w:tcPr>
          <w:p w14:paraId="62F63934" w14:textId="77777777" w:rsidR="00C74067" w:rsidRPr="00D4192C" w:rsidRDefault="00C74067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</w:tcPr>
          <w:p w14:paraId="1AFD6A37" w14:textId="77777777" w:rsidR="00C74067" w:rsidRPr="00D4192C" w:rsidRDefault="00F02E06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</w:rPr>
              <w:t>Điểm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 xml:space="preserve"> </w:t>
            </w:r>
            <w:r w:rsidR="00EF11D9" w:rsidRPr="00D4192C">
              <w:rPr>
                <w:rFonts w:ascii="Times New Roman" w:hAnsi="Times New Roman"/>
                <w:sz w:val="24"/>
                <w:szCs w:val="24"/>
                <w:lang w:val="vi-VN"/>
              </w:rPr>
              <w:t xml:space="preserve">  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tối đa</w:t>
            </w:r>
          </w:p>
        </w:tc>
        <w:tc>
          <w:tcPr>
            <w:tcW w:w="1100" w:type="dxa"/>
            <w:shd w:val="clear" w:color="auto" w:fill="auto"/>
          </w:tcPr>
          <w:p w14:paraId="06E09028" w14:textId="77777777" w:rsidR="00C74067" w:rsidRPr="00D4192C" w:rsidRDefault="008E70A8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</w:rPr>
              <w:t>Điểm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 xml:space="preserve"> đánh giá</w:t>
            </w:r>
          </w:p>
        </w:tc>
      </w:tr>
      <w:tr w:rsidR="00B16A78" w:rsidRPr="00D4192C" w14:paraId="675DE28B" w14:textId="77777777" w:rsidTr="005E7988">
        <w:trPr>
          <w:trHeight w:val="241"/>
          <w:jc w:val="center"/>
        </w:trPr>
        <w:tc>
          <w:tcPr>
            <w:tcW w:w="9137" w:type="dxa"/>
            <w:gridSpan w:val="4"/>
            <w:shd w:val="clear" w:color="auto" w:fill="auto"/>
            <w:vAlign w:val="center"/>
          </w:tcPr>
          <w:p w14:paraId="59F000DC" w14:textId="77777777" w:rsidR="00B16A78" w:rsidRPr="00D4192C" w:rsidRDefault="00E431F5" w:rsidP="00FD12DB">
            <w:pPr>
              <w:pStyle w:val="BodyText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88" w:lineRule="auto"/>
              <w:ind w:left="419"/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>Nội dung luận văn</w:t>
            </w:r>
            <w:r w:rsidR="001A15D4"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 xml:space="preserve">                                                                                  </w:t>
            </w:r>
            <w:r w:rsidR="00D67A67"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>(6,0 điểm)</w:t>
            </w:r>
          </w:p>
        </w:tc>
      </w:tr>
      <w:tr w:rsidR="00DB6060" w:rsidRPr="00D4192C" w14:paraId="6446E593" w14:textId="77777777" w:rsidTr="005E7988">
        <w:trPr>
          <w:trHeight w:val="59"/>
          <w:jc w:val="center"/>
        </w:trPr>
        <w:tc>
          <w:tcPr>
            <w:tcW w:w="950" w:type="dxa"/>
            <w:shd w:val="clear" w:color="auto" w:fill="auto"/>
            <w:vAlign w:val="center"/>
          </w:tcPr>
          <w:p w14:paraId="17C8DA8C" w14:textId="77777777" w:rsidR="00DB6060" w:rsidRPr="00D4192C" w:rsidRDefault="00554951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.1</w:t>
            </w:r>
          </w:p>
        </w:tc>
        <w:tc>
          <w:tcPr>
            <w:tcW w:w="5953" w:type="dxa"/>
            <w:shd w:val="clear" w:color="auto" w:fill="auto"/>
          </w:tcPr>
          <w:p w14:paraId="0F74DD7E" w14:textId="77777777" w:rsidR="00DB6060" w:rsidRPr="00D4192C" w:rsidRDefault="00E431F5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Tính cấp thiết, thời sự, ý nghĩa khoa học và thực tiễn luận vă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161D9D5" w14:textId="77777777" w:rsidR="00DB6060" w:rsidRPr="00D4192C" w:rsidRDefault="00B069EC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,0</w:t>
            </w:r>
          </w:p>
        </w:tc>
        <w:tc>
          <w:tcPr>
            <w:tcW w:w="1100" w:type="dxa"/>
            <w:shd w:val="clear" w:color="auto" w:fill="auto"/>
          </w:tcPr>
          <w:p w14:paraId="71EE768D" w14:textId="77777777" w:rsidR="00DB6060" w:rsidRPr="00D4192C" w:rsidRDefault="00DB6060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DB6060" w:rsidRPr="00D4192C" w14:paraId="1B31FCEF" w14:textId="77777777" w:rsidTr="005E7988">
        <w:trPr>
          <w:trHeight w:val="439"/>
          <w:jc w:val="center"/>
        </w:trPr>
        <w:tc>
          <w:tcPr>
            <w:tcW w:w="950" w:type="dxa"/>
            <w:shd w:val="clear" w:color="auto" w:fill="auto"/>
            <w:vAlign w:val="center"/>
          </w:tcPr>
          <w:p w14:paraId="0EE2170A" w14:textId="77777777" w:rsidR="00DB6060" w:rsidRPr="00D4192C" w:rsidRDefault="00554951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.2</w:t>
            </w:r>
          </w:p>
        </w:tc>
        <w:tc>
          <w:tcPr>
            <w:tcW w:w="5953" w:type="dxa"/>
            <w:shd w:val="clear" w:color="auto" w:fill="auto"/>
          </w:tcPr>
          <w:p w14:paraId="129A9DEC" w14:textId="77777777" w:rsidR="00DB6060" w:rsidRPr="00D4192C" w:rsidRDefault="00E431F5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Độ tin cậy và tính hiện đại của ph</w:t>
            </w:r>
            <w:r w:rsidRPr="00D4192C">
              <w:rPr>
                <w:rFonts w:ascii="Times New Roman" w:hAnsi="Times New Roman" w:hint="cs"/>
                <w:sz w:val="24"/>
                <w:szCs w:val="24"/>
                <w:lang w:val="vi-VN"/>
              </w:rPr>
              <w:t>ươ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ng pháp nghiên cứu. Độ chính xác của các số liệu, hình vẽ, đ</w:t>
            </w:r>
            <w:r w:rsidR="00BB27EE" w:rsidRPr="00D4192C">
              <w:rPr>
                <w:rFonts w:ascii="Times New Roman" w:hAnsi="Times New Roman"/>
                <w:sz w:val="24"/>
                <w:szCs w:val="24"/>
                <w:lang w:val="vi-VN"/>
              </w:rPr>
              <w:t>ồ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 xml:space="preserve"> thị đ</w:t>
            </w:r>
            <w:r w:rsidRPr="00D4192C">
              <w:rPr>
                <w:rFonts w:ascii="Times New Roman" w:hAnsi="Times New Roman" w:hint="cs"/>
                <w:sz w:val="24"/>
                <w:szCs w:val="24"/>
                <w:lang w:val="vi-VN"/>
              </w:rPr>
              <w:t>ư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ợc trình bày trong luận vă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0A91E8E" w14:textId="77777777" w:rsidR="00DB6060" w:rsidRPr="00D4192C" w:rsidRDefault="00B069EC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,5</w:t>
            </w:r>
          </w:p>
        </w:tc>
        <w:tc>
          <w:tcPr>
            <w:tcW w:w="1100" w:type="dxa"/>
            <w:shd w:val="clear" w:color="auto" w:fill="auto"/>
          </w:tcPr>
          <w:p w14:paraId="030613CB" w14:textId="77777777" w:rsidR="00DB6060" w:rsidRPr="00D4192C" w:rsidRDefault="00DB6060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DB6060" w:rsidRPr="00D4192C" w14:paraId="5DFA397E" w14:textId="77777777" w:rsidTr="005E7988">
        <w:trPr>
          <w:trHeight w:val="551"/>
          <w:jc w:val="center"/>
        </w:trPr>
        <w:tc>
          <w:tcPr>
            <w:tcW w:w="950" w:type="dxa"/>
            <w:shd w:val="clear" w:color="auto" w:fill="auto"/>
            <w:vAlign w:val="center"/>
          </w:tcPr>
          <w:p w14:paraId="67C11A6A" w14:textId="77777777" w:rsidR="00DB6060" w:rsidRPr="00D4192C" w:rsidRDefault="00554951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.3</w:t>
            </w:r>
          </w:p>
        </w:tc>
        <w:tc>
          <w:tcPr>
            <w:tcW w:w="5953" w:type="dxa"/>
            <w:shd w:val="clear" w:color="auto" w:fill="auto"/>
          </w:tcPr>
          <w:p w14:paraId="761F512F" w14:textId="77777777" w:rsidR="00DB6060" w:rsidRPr="00D4192C" w:rsidRDefault="00381058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Nội dung nghiên cứu phản ánh đúng tên của đề tài thông qua các ch</w:t>
            </w:r>
            <w:r w:rsidRPr="00D4192C">
              <w:rPr>
                <w:rFonts w:ascii="Times New Roman" w:hAnsi="Times New Roman" w:hint="cs"/>
                <w:sz w:val="24"/>
                <w:szCs w:val="24"/>
                <w:lang w:val="vi-VN"/>
              </w:rPr>
              <w:t>ươ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ng, mục và phần kết luận có ý nghĩa thuyết phục về mặt lý luận và thực tiễ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A7A81DE" w14:textId="77777777" w:rsidR="00DB6060" w:rsidRPr="00D4192C" w:rsidRDefault="00B069EC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,4</w:t>
            </w:r>
          </w:p>
        </w:tc>
        <w:tc>
          <w:tcPr>
            <w:tcW w:w="1100" w:type="dxa"/>
            <w:shd w:val="clear" w:color="auto" w:fill="auto"/>
          </w:tcPr>
          <w:p w14:paraId="38D4FCFD" w14:textId="77777777" w:rsidR="00DB6060" w:rsidRPr="00D4192C" w:rsidRDefault="00DB6060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55692E" w:rsidRPr="00D4192C" w14:paraId="26852A8B" w14:textId="77777777" w:rsidTr="005E7988">
        <w:trPr>
          <w:trHeight w:val="74"/>
          <w:jc w:val="center"/>
        </w:trPr>
        <w:tc>
          <w:tcPr>
            <w:tcW w:w="950" w:type="dxa"/>
            <w:shd w:val="clear" w:color="auto" w:fill="auto"/>
            <w:vAlign w:val="center"/>
          </w:tcPr>
          <w:p w14:paraId="637C90D4" w14:textId="77777777" w:rsidR="00DB6060" w:rsidRPr="00D4192C" w:rsidRDefault="00554951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.4</w:t>
            </w:r>
          </w:p>
        </w:tc>
        <w:tc>
          <w:tcPr>
            <w:tcW w:w="5953" w:type="dxa"/>
            <w:shd w:val="clear" w:color="auto" w:fill="auto"/>
          </w:tcPr>
          <w:p w14:paraId="3CCD1119" w14:textId="77777777" w:rsidR="00DB6060" w:rsidRPr="00D4192C" w:rsidRDefault="00381058" w:rsidP="00FD12DB">
            <w:pPr>
              <w:pStyle w:val="BodyText"/>
              <w:widowControl w:val="0"/>
              <w:tabs>
                <w:tab w:val="left" w:pos="1452"/>
              </w:tabs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Đề t</w:t>
            </w:r>
            <w:r w:rsidR="00313830" w:rsidRPr="00D4192C">
              <w:rPr>
                <w:rFonts w:ascii="Times New Roman" w:hAnsi="Times New Roman"/>
                <w:sz w:val="24"/>
                <w:szCs w:val="24"/>
                <w:lang w:val="vi-VN"/>
              </w:rPr>
              <w:t>à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i có những điểm mới, sáng tạo riêng của học viê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215BE21" w14:textId="77777777" w:rsidR="00DB6060" w:rsidRPr="00D4192C" w:rsidRDefault="00B069EC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,1</w:t>
            </w:r>
          </w:p>
        </w:tc>
        <w:tc>
          <w:tcPr>
            <w:tcW w:w="1100" w:type="dxa"/>
            <w:shd w:val="clear" w:color="auto" w:fill="auto"/>
          </w:tcPr>
          <w:p w14:paraId="372BCDDB" w14:textId="77777777" w:rsidR="00DB6060" w:rsidRPr="00D4192C" w:rsidRDefault="00DB6060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55692E" w:rsidRPr="00D4192C" w14:paraId="216EFDD7" w14:textId="77777777" w:rsidTr="005E7988">
        <w:trPr>
          <w:trHeight w:val="551"/>
          <w:jc w:val="center"/>
        </w:trPr>
        <w:tc>
          <w:tcPr>
            <w:tcW w:w="950" w:type="dxa"/>
            <w:shd w:val="clear" w:color="auto" w:fill="auto"/>
            <w:vAlign w:val="center"/>
          </w:tcPr>
          <w:p w14:paraId="5DBDE41F" w14:textId="77777777" w:rsidR="00DB6060" w:rsidRPr="00D4192C" w:rsidRDefault="00554951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.5</w:t>
            </w:r>
          </w:p>
        </w:tc>
        <w:tc>
          <w:tcPr>
            <w:tcW w:w="5953" w:type="dxa"/>
            <w:shd w:val="clear" w:color="auto" w:fill="auto"/>
          </w:tcPr>
          <w:p w14:paraId="58E559FE" w14:textId="77777777" w:rsidR="00DB6060" w:rsidRPr="00D4192C" w:rsidRDefault="004B7FA8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Đề tài có khả năng ứng dụng và khả năng phát triể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1BA5237" w14:textId="77777777" w:rsidR="00DB6060" w:rsidRPr="00D4192C" w:rsidRDefault="00B069EC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,0</w:t>
            </w:r>
          </w:p>
        </w:tc>
        <w:tc>
          <w:tcPr>
            <w:tcW w:w="1100" w:type="dxa"/>
            <w:shd w:val="clear" w:color="auto" w:fill="auto"/>
          </w:tcPr>
          <w:p w14:paraId="13F10C3B" w14:textId="77777777" w:rsidR="00DB6060" w:rsidRPr="00D4192C" w:rsidRDefault="00DB6060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0D43AC" w:rsidRPr="00D4192C" w14:paraId="1B63715C" w14:textId="77777777" w:rsidTr="005E7988">
        <w:trPr>
          <w:trHeight w:val="184"/>
          <w:jc w:val="center"/>
        </w:trPr>
        <w:tc>
          <w:tcPr>
            <w:tcW w:w="9137" w:type="dxa"/>
            <w:gridSpan w:val="4"/>
            <w:shd w:val="clear" w:color="auto" w:fill="auto"/>
            <w:vAlign w:val="center"/>
          </w:tcPr>
          <w:p w14:paraId="3A0CE2BE" w14:textId="77777777" w:rsidR="000D43AC" w:rsidRPr="00D4192C" w:rsidRDefault="00E431F5" w:rsidP="00FD12DB">
            <w:pPr>
              <w:pStyle w:val="BodyText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88" w:lineRule="auto"/>
              <w:ind w:left="409"/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>Hình thức luận văn</w:t>
            </w:r>
            <w:r w:rsidR="00B069EC"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 xml:space="preserve">                                                                                 (1,0 điểm)</w:t>
            </w:r>
          </w:p>
        </w:tc>
      </w:tr>
      <w:tr w:rsidR="0055692E" w:rsidRPr="00D4192C" w14:paraId="4F87B7FD" w14:textId="77777777" w:rsidTr="005E7988">
        <w:trPr>
          <w:trHeight w:val="551"/>
          <w:jc w:val="center"/>
        </w:trPr>
        <w:tc>
          <w:tcPr>
            <w:tcW w:w="950" w:type="dxa"/>
            <w:shd w:val="clear" w:color="auto" w:fill="auto"/>
            <w:vAlign w:val="center"/>
          </w:tcPr>
          <w:p w14:paraId="5100A432" w14:textId="77777777" w:rsidR="00DB6060" w:rsidRPr="00D4192C" w:rsidRDefault="006E1B5C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2.1</w:t>
            </w:r>
          </w:p>
        </w:tc>
        <w:tc>
          <w:tcPr>
            <w:tcW w:w="5953" w:type="dxa"/>
            <w:shd w:val="clear" w:color="auto" w:fill="auto"/>
          </w:tcPr>
          <w:p w14:paraId="20A800D6" w14:textId="77777777" w:rsidR="00DB6060" w:rsidRPr="00D4192C" w:rsidRDefault="004B7FA8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Luận văn đ</w:t>
            </w:r>
            <w:r w:rsidRPr="00D4192C">
              <w:rPr>
                <w:rFonts w:ascii="Times New Roman" w:hAnsi="Times New Roman" w:hint="cs"/>
                <w:sz w:val="24"/>
                <w:szCs w:val="24"/>
                <w:lang w:val="vi-VN"/>
              </w:rPr>
              <w:t>ư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ợc trình bày rõ ràng, mạch lạc. Bố cục hợp lý,</w:t>
            </w:r>
            <w:r w:rsidR="00BA4801" w:rsidRPr="00D4192C">
              <w:rPr>
                <w:rFonts w:ascii="Times New Roman" w:hAnsi="Times New Roman"/>
                <w:sz w:val="24"/>
                <w:szCs w:val="24"/>
                <w:lang w:val="vi-VN"/>
              </w:rPr>
              <w:t xml:space="preserve"> 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các ch</w:t>
            </w:r>
            <w:r w:rsidRPr="00D4192C">
              <w:rPr>
                <w:rFonts w:ascii="Times New Roman" w:hAnsi="Times New Roman" w:hint="cs"/>
                <w:sz w:val="24"/>
                <w:szCs w:val="24"/>
                <w:lang w:val="vi-VN"/>
              </w:rPr>
              <w:t>ươ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ng mục rõ ràng và lô</w:t>
            </w:r>
            <w:r w:rsidR="00BA4801" w:rsidRPr="00D4192C">
              <w:rPr>
                <w:rFonts w:ascii="Times New Roman" w:hAnsi="Times New Roman"/>
                <w:sz w:val="24"/>
                <w:szCs w:val="24"/>
                <w:lang w:val="vi-VN"/>
              </w:rPr>
              <w:t>-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gic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834D015" w14:textId="77777777" w:rsidR="00DB6060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0,5</w:t>
            </w:r>
          </w:p>
        </w:tc>
        <w:tc>
          <w:tcPr>
            <w:tcW w:w="1100" w:type="dxa"/>
            <w:shd w:val="clear" w:color="auto" w:fill="auto"/>
          </w:tcPr>
          <w:p w14:paraId="4D1F9443" w14:textId="77777777" w:rsidR="00DB6060" w:rsidRPr="00D4192C" w:rsidRDefault="00DB6060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1A15D4" w:rsidRPr="00D4192C" w14:paraId="470194D9" w14:textId="77777777" w:rsidTr="005E7988">
        <w:trPr>
          <w:trHeight w:val="884"/>
          <w:jc w:val="center"/>
        </w:trPr>
        <w:tc>
          <w:tcPr>
            <w:tcW w:w="950" w:type="dxa"/>
            <w:shd w:val="clear" w:color="auto" w:fill="auto"/>
            <w:vAlign w:val="center"/>
          </w:tcPr>
          <w:p w14:paraId="24AA4319" w14:textId="77777777" w:rsidR="001A15D4" w:rsidRPr="00D4192C" w:rsidRDefault="006E1B5C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2.2</w:t>
            </w:r>
          </w:p>
        </w:tc>
        <w:tc>
          <w:tcPr>
            <w:tcW w:w="5953" w:type="dxa"/>
            <w:shd w:val="clear" w:color="auto" w:fill="auto"/>
          </w:tcPr>
          <w:p w14:paraId="32DCD5EC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Trích dẫn và trình bày tài liệu tham khảo, hình vẽ, bảng biểu, s</w:t>
            </w:r>
            <w:r w:rsidRPr="00D4192C">
              <w:rPr>
                <w:rFonts w:ascii="Times New Roman" w:hAnsi="Times New Roman" w:hint="cs"/>
                <w:sz w:val="24"/>
                <w:szCs w:val="24"/>
                <w:lang w:val="vi-VN"/>
              </w:rPr>
              <w:t>ơ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 xml:space="preserve"> đồ rõ ràng đúng quy định. Ngôn ngữ chuẩn mực không có sai sót về chính tả và ngữ pháp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D078F48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0,5</w:t>
            </w:r>
          </w:p>
        </w:tc>
        <w:tc>
          <w:tcPr>
            <w:tcW w:w="1100" w:type="dxa"/>
            <w:shd w:val="clear" w:color="auto" w:fill="auto"/>
          </w:tcPr>
          <w:p w14:paraId="0610A11D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1A15D4" w:rsidRPr="00D4192C" w14:paraId="0FE2B1F5" w14:textId="77777777" w:rsidTr="005E7988">
        <w:trPr>
          <w:trHeight w:val="73"/>
          <w:jc w:val="center"/>
        </w:trPr>
        <w:tc>
          <w:tcPr>
            <w:tcW w:w="9137" w:type="dxa"/>
            <w:gridSpan w:val="4"/>
            <w:shd w:val="clear" w:color="auto" w:fill="auto"/>
            <w:vAlign w:val="center"/>
          </w:tcPr>
          <w:p w14:paraId="22B83555" w14:textId="77777777" w:rsidR="001A15D4" w:rsidRPr="00D4192C" w:rsidRDefault="001A15D4" w:rsidP="00FD12DB">
            <w:pPr>
              <w:pStyle w:val="BodyText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88" w:lineRule="auto"/>
              <w:ind w:left="419"/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>Bảo vệ luận văn</w:t>
            </w:r>
            <w:r w:rsidR="009633A3"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 xml:space="preserve">                                                                                    </w:t>
            </w:r>
            <w:r w:rsidR="00CE5E31"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 xml:space="preserve"> </w:t>
            </w:r>
            <w:r w:rsidR="009633A3"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 xml:space="preserve">  (2,0 điểm)</w:t>
            </w:r>
          </w:p>
        </w:tc>
      </w:tr>
      <w:tr w:rsidR="001A15D4" w:rsidRPr="00D4192C" w14:paraId="76851180" w14:textId="77777777" w:rsidTr="005E7988">
        <w:trPr>
          <w:trHeight w:val="551"/>
          <w:jc w:val="center"/>
        </w:trPr>
        <w:tc>
          <w:tcPr>
            <w:tcW w:w="950" w:type="dxa"/>
            <w:shd w:val="clear" w:color="auto" w:fill="auto"/>
            <w:vAlign w:val="center"/>
          </w:tcPr>
          <w:p w14:paraId="06D1C0B3" w14:textId="77777777" w:rsidR="001A15D4" w:rsidRPr="00D4192C" w:rsidRDefault="00A31389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3.1</w:t>
            </w:r>
          </w:p>
        </w:tc>
        <w:tc>
          <w:tcPr>
            <w:tcW w:w="5953" w:type="dxa"/>
            <w:shd w:val="clear" w:color="auto" w:fill="auto"/>
          </w:tcPr>
          <w:p w14:paraId="37DA4B73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Trình bày báo cáo rõ ràng, đúng trọng tâm của đề tài, đảm bảo thời gian quy định. Có minh họa</w:t>
            </w:r>
            <w:r w:rsidR="000726CA" w:rsidRPr="00D4192C">
              <w:rPr>
                <w:rFonts w:ascii="Times New Roman" w:hAnsi="Times New Roman"/>
                <w:sz w:val="24"/>
                <w:szCs w:val="24"/>
                <w:lang w:val="vi-VN"/>
              </w:rPr>
              <w:t>,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 xml:space="preserve"> có sử dụng các ph</w:t>
            </w:r>
            <w:r w:rsidRPr="00D4192C">
              <w:rPr>
                <w:rFonts w:ascii="Times New Roman" w:hAnsi="Times New Roman" w:hint="cs"/>
                <w:sz w:val="24"/>
                <w:szCs w:val="24"/>
                <w:lang w:val="vi-VN"/>
              </w:rPr>
              <w:t>ươ</w:t>
            </w: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ng tiện nghe nhì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C8D4C00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,0</w:t>
            </w:r>
          </w:p>
        </w:tc>
        <w:tc>
          <w:tcPr>
            <w:tcW w:w="1100" w:type="dxa"/>
            <w:shd w:val="clear" w:color="auto" w:fill="auto"/>
          </w:tcPr>
          <w:p w14:paraId="63A971F1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1A15D4" w:rsidRPr="00D4192C" w14:paraId="26E6826A" w14:textId="77777777" w:rsidTr="005E7988">
        <w:trPr>
          <w:trHeight w:val="551"/>
          <w:jc w:val="center"/>
        </w:trPr>
        <w:tc>
          <w:tcPr>
            <w:tcW w:w="950" w:type="dxa"/>
            <w:shd w:val="clear" w:color="auto" w:fill="auto"/>
            <w:vAlign w:val="center"/>
          </w:tcPr>
          <w:p w14:paraId="69FD4B5E" w14:textId="77777777" w:rsidR="001A15D4" w:rsidRPr="00D4192C" w:rsidRDefault="00A31389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3.2</w:t>
            </w:r>
          </w:p>
        </w:tc>
        <w:tc>
          <w:tcPr>
            <w:tcW w:w="5953" w:type="dxa"/>
            <w:shd w:val="clear" w:color="auto" w:fill="auto"/>
          </w:tcPr>
          <w:p w14:paraId="35413655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Trả lời các câu hỏi một cách đầy đủ, thỏa đáng, thể hiện tốt năng lực bảo vệ đề tài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1CE24E9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sz w:val="24"/>
                <w:szCs w:val="24"/>
                <w:lang w:val="vi-VN"/>
              </w:rPr>
              <w:t>1,0</w:t>
            </w:r>
          </w:p>
        </w:tc>
        <w:tc>
          <w:tcPr>
            <w:tcW w:w="1100" w:type="dxa"/>
            <w:shd w:val="clear" w:color="auto" w:fill="auto"/>
          </w:tcPr>
          <w:p w14:paraId="7C6AC3CD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1A15D4" w:rsidRPr="00D4192C" w14:paraId="1BE7ADD9" w14:textId="77777777" w:rsidTr="005E7988">
        <w:trPr>
          <w:trHeight w:val="551"/>
          <w:jc w:val="center"/>
        </w:trPr>
        <w:tc>
          <w:tcPr>
            <w:tcW w:w="6903" w:type="dxa"/>
            <w:gridSpan w:val="2"/>
            <w:shd w:val="clear" w:color="auto" w:fill="auto"/>
            <w:vAlign w:val="center"/>
          </w:tcPr>
          <w:p w14:paraId="7425E88F" w14:textId="77777777" w:rsidR="001A15D4" w:rsidRPr="00D4192C" w:rsidRDefault="001A15D4" w:rsidP="00FD12DB">
            <w:pPr>
              <w:pStyle w:val="BodyText"/>
              <w:widowControl w:val="0"/>
              <w:numPr>
                <w:ilvl w:val="0"/>
                <w:numId w:val="1"/>
              </w:numPr>
              <w:autoSpaceDE w:val="0"/>
              <w:autoSpaceDN w:val="0"/>
              <w:spacing w:after="0" w:line="288" w:lineRule="auto"/>
              <w:ind w:left="409"/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>Có bài báo liên quan đến đề tài luận văn đã được đăng ở tạp chí,</w:t>
            </w:r>
            <w:r w:rsidRPr="00D4192C">
              <w:rPr>
                <w:b/>
                <w:bCs/>
                <w:lang w:val="vi-VN"/>
              </w:rPr>
              <w:t xml:space="preserve"> </w:t>
            </w: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>báo cáo khoa học cấp tr</w:t>
            </w:r>
            <w:r w:rsidRPr="00D4192C">
              <w:rPr>
                <w:rFonts w:ascii="Times New Roman" w:hAnsi="Times New Roman" w:hint="cs"/>
                <w:b/>
                <w:bCs/>
                <w:sz w:val="24"/>
                <w:szCs w:val="24"/>
                <w:lang w:val="vi-VN"/>
              </w:rPr>
              <w:t>ư</w:t>
            </w: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>ờng đại học trở lê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D579DCC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>(1,0 điểm)</w:t>
            </w:r>
          </w:p>
        </w:tc>
        <w:tc>
          <w:tcPr>
            <w:tcW w:w="1100" w:type="dxa"/>
            <w:shd w:val="clear" w:color="auto" w:fill="auto"/>
          </w:tcPr>
          <w:p w14:paraId="554D9205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</w:tr>
      <w:tr w:rsidR="001A15D4" w:rsidRPr="00D4192C" w14:paraId="29BBED0A" w14:textId="77777777" w:rsidTr="005E7988">
        <w:trPr>
          <w:trHeight w:val="73"/>
          <w:jc w:val="center"/>
        </w:trPr>
        <w:tc>
          <w:tcPr>
            <w:tcW w:w="6903" w:type="dxa"/>
            <w:gridSpan w:val="2"/>
            <w:shd w:val="clear" w:color="auto" w:fill="auto"/>
            <w:vAlign w:val="center"/>
          </w:tcPr>
          <w:p w14:paraId="2205241E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</w:rPr>
              <w:t>Tổng</w:t>
            </w: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 xml:space="preserve"> cộng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A4754E9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</w:pPr>
            <w:r w:rsidRPr="00D4192C">
              <w:rPr>
                <w:rFonts w:ascii="Times New Roman" w:hAnsi="Times New Roman"/>
                <w:b/>
                <w:bCs/>
                <w:sz w:val="24"/>
                <w:szCs w:val="24"/>
                <w:lang w:val="vi-VN"/>
              </w:rPr>
              <w:t>10</w:t>
            </w:r>
          </w:p>
        </w:tc>
        <w:tc>
          <w:tcPr>
            <w:tcW w:w="1100" w:type="dxa"/>
            <w:shd w:val="clear" w:color="auto" w:fill="auto"/>
          </w:tcPr>
          <w:p w14:paraId="5D914975" w14:textId="77777777" w:rsidR="001A15D4" w:rsidRPr="00D4192C" w:rsidRDefault="001A15D4" w:rsidP="00FD12DB">
            <w:pPr>
              <w:pStyle w:val="BodyText"/>
              <w:widowControl w:val="0"/>
              <w:autoSpaceDE w:val="0"/>
              <w:autoSpaceDN w:val="0"/>
              <w:spacing w:after="0" w:line="288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98162D0" w14:textId="77777777" w:rsidR="00DC4116" w:rsidRDefault="00DC4116" w:rsidP="00DC4116">
      <w:pPr>
        <w:tabs>
          <w:tab w:val="center" w:pos="6804"/>
        </w:tabs>
        <w:spacing w:after="12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ab/>
      </w:r>
      <w:r w:rsidR="00CE5E31" w:rsidRPr="005E7988">
        <w:rPr>
          <w:rFonts w:ascii="Times New Roman" w:hAnsi="Times New Roman"/>
          <w:i/>
          <w:sz w:val="24"/>
          <w:szCs w:val="24"/>
        </w:rPr>
        <w:t>T</w:t>
      </w:r>
      <w:r w:rsidR="005E7988" w:rsidRPr="005E7988">
        <w:rPr>
          <w:rFonts w:ascii="Times New Roman" w:hAnsi="Times New Roman"/>
          <w:i/>
          <w:sz w:val="24"/>
          <w:szCs w:val="24"/>
        </w:rPr>
        <w:t>P</w:t>
      </w:r>
      <w:r w:rsidR="00DD78A8" w:rsidRPr="005E7988">
        <w:rPr>
          <w:rFonts w:ascii="Times New Roman" w:hAnsi="Times New Roman"/>
          <w:i/>
          <w:sz w:val="24"/>
          <w:szCs w:val="24"/>
          <w:lang w:val="vi-VN"/>
        </w:rPr>
        <w:t xml:space="preserve">. </w:t>
      </w:r>
      <w:r w:rsidR="00CE5E31" w:rsidRPr="005E7988">
        <w:rPr>
          <w:rFonts w:ascii="Times New Roman" w:hAnsi="Times New Roman"/>
          <w:i/>
          <w:sz w:val="24"/>
          <w:szCs w:val="24"/>
        </w:rPr>
        <w:t>Hồ Chí Minh, ngày</w:t>
      </w:r>
      <w:r w:rsidR="005E7988">
        <w:rPr>
          <w:rFonts w:ascii="Times New Roman" w:hAnsi="Times New Roman"/>
          <w:i/>
          <w:sz w:val="24"/>
          <w:szCs w:val="24"/>
        </w:rPr>
        <w:t xml:space="preserve">      </w:t>
      </w:r>
      <w:r w:rsidR="00CE5E31" w:rsidRPr="005E7988">
        <w:rPr>
          <w:rFonts w:ascii="Times New Roman" w:hAnsi="Times New Roman"/>
          <w:i/>
          <w:sz w:val="24"/>
          <w:szCs w:val="24"/>
        </w:rPr>
        <w:t>tháng</w:t>
      </w:r>
      <w:r w:rsidR="005E7988">
        <w:rPr>
          <w:rFonts w:ascii="Times New Roman" w:hAnsi="Times New Roman"/>
          <w:i/>
          <w:sz w:val="24"/>
          <w:szCs w:val="24"/>
        </w:rPr>
        <w:t xml:space="preserve">     </w:t>
      </w:r>
      <w:r w:rsidR="00CE5E31" w:rsidRPr="005E7988">
        <w:rPr>
          <w:rFonts w:ascii="Times New Roman" w:hAnsi="Times New Roman"/>
          <w:i/>
          <w:sz w:val="24"/>
          <w:szCs w:val="24"/>
        </w:rPr>
        <w:t>năm</w:t>
      </w:r>
      <w:r w:rsidR="001E6845" w:rsidRPr="005E7988">
        <w:rPr>
          <w:rFonts w:ascii="Times New Roman" w:hAnsi="Times New Roman"/>
          <w:i/>
          <w:sz w:val="24"/>
          <w:szCs w:val="24"/>
          <w:lang w:val="vi-VN"/>
        </w:rPr>
        <w:t xml:space="preserve"> 20</w:t>
      </w:r>
      <w:r w:rsidR="005E7988">
        <w:rPr>
          <w:rFonts w:ascii="Times New Roman" w:hAnsi="Times New Roman"/>
          <w:i/>
          <w:sz w:val="24"/>
          <w:szCs w:val="24"/>
        </w:rPr>
        <w:t xml:space="preserve">   </w:t>
      </w:r>
    </w:p>
    <w:p w14:paraId="63B898A8" w14:textId="77777777" w:rsidR="00DC4116" w:rsidRDefault="00DC4116" w:rsidP="00DC4116">
      <w:pPr>
        <w:tabs>
          <w:tab w:val="center" w:pos="6804"/>
        </w:tabs>
        <w:spacing w:after="12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ab/>
      </w:r>
      <w:r w:rsidR="00D67115" w:rsidRPr="00CA0EEB">
        <w:rPr>
          <w:rFonts w:ascii="Times New Roman" w:hAnsi="Times New Roman"/>
          <w:b/>
          <w:bCs/>
          <w:sz w:val="24"/>
          <w:szCs w:val="24"/>
        </w:rPr>
        <w:t>Ng</w:t>
      </w:r>
      <w:r w:rsidR="00D67115" w:rsidRPr="00CA0EEB">
        <w:rPr>
          <w:rFonts w:ascii="Times New Roman" w:hAnsi="Times New Roman" w:hint="cs"/>
          <w:b/>
          <w:bCs/>
          <w:sz w:val="24"/>
          <w:szCs w:val="24"/>
        </w:rPr>
        <w:t>ư</w:t>
      </w:r>
      <w:r w:rsidR="00D67115" w:rsidRPr="00CA0EEB">
        <w:rPr>
          <w:rFonts w:ascii="Times New Roman" w:hAnsi="Times New Roman"/>
          <w:b/>
          <w:bCs/>
          <w:sz w:val="24"/>
          <w:szCs w:val="24"/>
        </w:rPr>
        <w:t>ời chấm luận văn</w:t>
      </w:r>
    </w:p>
    <w:p w14:paraId="3BC54FBB" w14:textId="77777777" w:rsidR="00D441D5" w:rsidRPr="00E162C7" w:rsidRDefault="00DC4116" w:rsidP="00DC4116">
      <w:pPr>
        <w:tabs>
          <w:tab w:val="center" w:pos="6804"/>
        </w:tabs>
        <w:spacing w:after="120" w:line="240" w:lineRule="auto"/>
        <w:rPr>
          <w:rFonts w:ascii="Times New Roman" w:hAnsi="Times New Roman"/>
          <w:i/>
          <w:iCs/>
          <w:sz w:val="24"/>
          <w:szCs w:val="24"/>
          <w:lang w:val="vi-VN"/>
        </w:rPr>
      </w:pPr>
      <w:r>
        <w:rPr>
          <w:rFonts w:ascii="Times New Roman" w:hAnsi="Times New Roman"/>
          <w:b/>
          <w:bCs/>
          <w:sz w:val="24"/>
          <w:szCs w:val="24"/>
        </w:rPr>
        <w:tab/>
      </w:r>
      <w:r w:rsidR="00D441D5" w:rsidRPr="00E162C7">
        <w:rPr>
          <w:rFonts w:ascii="Times New Roman" w:hAnsi="Times New Roman"/>
          <w:i/>
          <w:iCs/>
          <w:sz w:val="24"/>
          <w:szCs w:val="24"/>
          <w:lang w:val="vi-VN"/>
        </w:rPr>
        <w:t>(Ký, ghi rõ họ tên)</w:t>
      </w:r>
    </w:p>
    <w:sectPr w:rsidR="00D441D5" w:rsidRPr="00E162C7" w:rsidSect="00C70260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47EA6" w14:textId="77777777" w:rsidR="007E1A51" w:rsidRDefault="007E1A51" w:rsidP="00693862">
      <w:pPr>
        <w:spacing w:after="0" w:line="240" w:lineRule="auto"/>
      </w:pPr>
      <w:r>
        <w:separator/>
      </w:r>
    </w:p>
  </w:endnote>
  <w:endnote w:type="continuationSeparator" w:id="0">
    <w:p w14:paraId="504AD190" w14:textId="77777777" w:rsidR="007E1A51" w:rsidRDefault="007E1A51" w:rsidP="006938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NI-Times">
    <w:altName w:val="Times New Roman"/>
    <w:panose1 w:val="020B0604020202020204"/>
    <w:charset w:val="00"/>
    <w:family w:val="auto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NI-Centur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1084C" w14:textId="77777777" w:rsidR="007E1A51" w:rsidRDefault="007E1A51" w:rsidP="00693862">
      <w:pPr>
        <w:spacing w:after="0" w:line="240" w:lineRule="auto"/>
      </w:pPr>
      <w:r>
        <w:separator/>
      </w:r>
    </w:p>
  </w:footnote>
  <w:footnote w:type="continuationSeparator" w:id="0">
    <w:p w14:paraId="3AAE9E94" w14:textId="77777777" w:rsidR="007E1A51" w:rsidRDefault="007E1A51" w:rsidP="006938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B36D06"/>
    <w:multiLevelType w:val="hybridMultilevel"/>
    <w:tmpl w:val="F9E6A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M2NAUCc2NLIyUdpeDU4uLM/DyQAsNaACVYkUEsAAAA"/>
  </w:docVars>
  <w:rsids>
    <w:rsidRoot w:val="0043565C"/>
    <w:rsid w:val="000726CA"/>
    <w:rsid w:val="00072902"/>
    <w:rsid w:val="00092653"/>
    <w:rsid w:val="000B1342"/>
    <w:rsid w:val="000D43AC"/>
    <w:rsid w:val="000E1E51"/>
    <w:rsid w:val="000F47AC"/>
    <w:rsid w:val="001025BB"/>
    <w:rsid w:val="001444A6"/>
    <w:rsid w:val="00153E36"/>
    <w:rsid w:val="00163685"/>
    <w:rsid w:val="00177626"/>
    <w:rsid w:val="0019265D"/>
    <w:rsid w:val="001A15D4"/>
    <w:rsid w:val="001B101B"/>
    <w:rsid w:val="001C1BD1"/>
    <w:rsid w:val="001E09D7"/>
    <w:rsid w:val="001E6845"/>
    <w:rsid w:val="00225021"/>
    <w:rsid w:val="0023408B"/>
    <w:rsid w:val="00252ED1"/>
    <w:rsid w:val="00287002"/>
    <w:rsid w:val="002A5F4F"/>
    <w:rsid w:val="002C7600"/>
    <w:rsid w:val="002F6128"/>
    <w:rsid w:val="00313830"/>
    <w:rsid w:val="00315D64"/>
    <w:rsid w:val="00343ADD"/>
    <w:rsid w:val="00354D92"/>
    <w:rsid w:val="003559D8"/>
    <w:rsid w:val="00381058"/>
    <w:rsid w:val="00383A90"/>
    <w:rsid w:val="00392745"/>
    <w:rsid w:val="003D42AE"/>
    <w:rsid w:val="003E0E79"/>
    <w:rsid w:val="003F6E2F"/>
    <w:rsid w:val="0040235B"/>
    <w:rsid w:val="0043565C"/>
    <w:rsid w:val="004B7FA8"/>
    <w:rsid w:val="004D766D"/>
    <w:rsid w:val="004F11C8"/>
    <w:rsid w:val="00513825"/>
    <w:rsid w:val="00531B8A"/>
    <w:rsid w:val="00541A16"/>
    <w:rsid w:val="00554951"/>
    <w:rsid w:val="0055692E"/>
    <w:rsid w:val="005629D9"/>
    <w:rsid w:val="00567329"/>
    <w:rsid w:val="00586D8C"/>
    <w:rsid w:val="00592399"/>
    <w:rsid w:val="005C0082"/>
    <w:rsid w:val="005C04D6"/>
    <w:rsid w:val="005D570A"/>
    <w:rsid w:val="005E7988"/>
    <w:rsid w:val="005F2047"/>
    <w:rsid w:val="00604887"/>
    <w:rsid w:val="00606A38"/>
    <w:rsid w:val="00635EBA"/>
    <w:rsid w:val="00647CCE"/>
    <w:rsid w:val="00655821"/>
    <w:rsid w:val="00693862"/>
    <w:rsid w:val="006A0F51"/>
    <w:rsid w:val="006B55AE"/>
    <w:rsid w:val="006C0309"/>
    <w:rsid w:val="006C2186"/>
    <w:rsid w:val="006D77B8"/>
    <w:rsid w:val="006E1B5C"/>
    <w:rsid w:val="00787BF7"/>
    <w:rsid w:val="007970C1"/>
    <w:rsid w:val="007C000B"/>
    <w:rsid w:val="007E1A51"/>
    <w:rsid w:val="00822E93"/>
    <w:rsid w:val="008269C2"/>
    <w:rsid w:val="00836AB1"/>
    <w:rsid w:val="00855DDE"/>
    <w:rsid w:val="0086151E"/>
    <w:rsid w:val="00883A0B"/>
    <w:rsid w:val="008864BD"/>
    <w:rsid w:val="008E70A8"/>
    <w:rsid w:val="008F5C76"/>
    <w:rsid w:val="00901145"/>
    <w:rsid w:val="00936656"/>
    <w:rsid w:val="0094373D"/>
    <w:rsid w:val="00946B68"/>
    <w:rsid w:val="009633A3"/>
    <w:rsid w:val="009A0EA0"/>
    <w:rsid w:val="009B1129"/>
    <w:rsid w:val="009B4D47"/>
    <w:rsid w:val="009C4DA1"/>
    <w:rsid w:val="009D09FF"/>
    <w:rsid w:val="009E1997"/>
    <w:rsid w:val="00A2736D"/>
    <w:rsid w:val="00A31389"/>
    <w:rsid w:val="00A42766"/>
    <w:rsid w:val="00A52FFF"/>
    <w:rsid w:val="00A61A15"/>
    <w:rsid w:val="00A819B1"/>
    <w:rsid w:val="00A90F40"/>
    <w:rsid w:val="00AC4C1A"/>
    <w:rsid w:val="00AD54BC"/>
    <w:rsid w:val="00AD63E4"/>
    <w:rsid w:val="00AD675E"/>
    <w:rsid w:val="00B069EC"/>
    <w:rsid w:val="00B16A78"/>
    <w:rsid w:val="00B30211"/>
    <w:rsid w:val="00B3346D"/>
    <w:rsid w:val="00B37CCD"/>
    <w:rsid w:val="00B7114C"/>
    <w:rsid w:val="00B9042B"/>
    <w:rsid w:val="00BA4801"/>
    <w:rsid w:val="00BB27EE"/>
    <w:rsid w:val="00BE0933"/>
    <w:rsid w:val="00BF486A"/>
    <w:rsid w:val="00C25C17"/>
    <w:rsid w:val="00C313BF"/>
    <w:rsid w:val="00C3392A"/>
    <w:rsid w:val="00C44D01"/>
    <w:rsid w:val="00C70260"/>
    <w:rsid w:val="00C74067"/>
    <w:rsid w:val="00C969EF"/>
    <w:rsid w:val="00CA0EEB"/>
    <w:rsid w:val="00CB485E"/>
    <w:rsid w:val="00CE34DF"/>
    <w:rsid w:val="00CE5E31"/>
    <w:rsid w:val="00D4192C"/>
    <w:rsid w:val="00D43214"/>
    <w:rsid w:val="00D441D5"/>
    <w:rsid w:val="00D67115"/>
    <w:rsid w:val="00D67A67"/>
    <w:rsid w:val="00DA3FF5"/>
    <w:rsid w:val="00DB2A69"/>
    <w:rsid w:val="00DB6060"/>
    <w:rsid w:val="00DC4116"/>
    <w:rsid w:val="00DD78A8"/>
    <w:rsid w:val="00E162C7"/>
    <w:rsid w:val="00E431F5"/>
    <w:rsid w:val="00E57935"/>
    <w:rsid w:val="00E838F5"/>
    <w:rsid w:val="00EA738C"/>
    <w:rsid w:val="00EF11D9"/>
    <w:rsid w:val="00F02E06"/>
    <w:rsid w:val="00F17D22"/>
    <w:rsid w:val="00F2087A"/>
    <w:rsid w:val="00F254CC"/>
    <w:rsid w:val="00F60938"/>
    <w:rsid w:val="00F746A8"/>
    <w:rsid w:val="00F83BB6"/>
    <w:rsid w:val="00F84C49"/>
    <w:rsid w:val="00FB6DE4"/>
    <w:rsid w:val="00FC0A32"/>
    <w:rsid w:val="00FD12DB"/>
    <w:rsid w:val="00FD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,"/>
  <w14:docId w14:val="72364BA1"/>
  <w15:chartTrackingRefBased/>
  <w15:docId w15:val="{CA1B5CEE-ECA5-43E2-B501-953641F70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VN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DE4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822E93"/>
    <w:pPr>
      <w:keepNext/>
      <w:tabs>
        <w:tab w:val="left" w:pos="810"/>
      </w:tabs>
      <w:spacing w:after="0" w:line="240" w:lineRule="auto"/>
      <w:jc w:val="both"/>
      <w:outlineLvl w:val="0"/>
    </w:pPr>
    <w:rPr>
      <w:rFonts w:ascii="VNI-Times" w:eastAsia="Times New Roman" w:hAnsi="VNI-Times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000B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3565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43565C"/>
    <w:rPr>
      <w:b/>
      <w:bCs/>
    </w:rPr>
  </w:style>
  <w:style w:type="character" w:styleId="Emphasis">
    <w:name w:val="Emphasis"/>
    <w:uiPriority w:val="20"/>
    <w:qFormat/>
    <w:rsid w:val="0043565C"/>
    <w:rPr>
      <w:i/>
      <w:iCs/>
    </w:rPr>
  </w:style>
  <w:style w:type="character" w:customStyle="1" w:styleId="Heading1Char">
    <w:name w:val="Heading 1 Char"/>
    <w:link w:val="Heading1"/>
    <w:rsid w:val="00822E93"/>
    <w:rPr>
      <w:rFonts w:ascii="VNI-Times" w:eastAsia="Times New Roman" w:hAnsi="VNI-Times"/>
      <w:b/>
      <w:sz w:val="24"/>
    </w:rPr>
  </w:style>
  <w:style w:type="character" w:customStyle="1" w:styleId="Heading3Char">
    <w:name w:val="Heading 3 Char"/>
    <w:link w:val="Heading3"/>
    <w:uiPriority w:val="9"/>
    <w:rsid w:val="007C000B"/>
    <w:rPr>
      <w:rFonts w:ascii="Cambria" w:eastAsia="Times New Roman" w:hAnsi="Cambria" w:cs="Times New Roman"/>
      <w:b/>
      <w:bCs/>
      <w:sz w:val="26"/>
      <w:szCs w:val="26"/>
    </w:rPr>
  </w:style>
  <w:style w:type="paragraph" w:styleId="BodyTextIndent">
    <w:name w:val="Body Text Indent"/>
    <w:basedOn w:val="Normal"/>
    <w:link w:val="BodyTextIndentChar"/>
    <w:rsid w:val="007C000B"/>
    <w:pPr>
      <w:spacing w:after="0" w:line="240" w:lineRule="auto"/>
      <w:ind w:firstLine="709"/>
      <w:jc w:val="both"/>
    </w:pPr>
    <w:rPr>
      <w:rFonts w:ascii="VNI-Centur" w:eastAsia="Times New Roman" w:hAnsi="VNI-Centur"/>
      <w:sz w:val="26"/>
      <w:szCs w:val="20"/>
    </w:rPr>
  </w:style>
  <w:style w:type="character" w:customStyle="1" w:styleId="BodyTextIndentChar">
    <w:name w:val="Body Text Indent Char"/>
    <w:link w:val="BodyTextIndent"/>
    <w:rsid w:val="007C000B"/>
    <w:rPr>
      <w:rFonts w:ascii="VNI-Centur" w:eastAsia="Times New Roman" w:hAnsi="VNI-Centur"/>
      <w:sz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40235B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40235B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AC4C1A"/>
    <w:pPr>
      <w:widowControl w:val="0"/>
      <w:autoSpaceDE w:val="0"/>
      <w:autoSpaceDN w:val="0"/>
    </w:pPr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386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9386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69386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93862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7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Microsoft Office User</cp:lastModifiedBy>
  <cp:revision>8</cp:revision>
  <dcterms:created xsi:type="dcterms:W3CDTF">2021-12-26T15:36:00Z</dcterms:created>
  <dcterms:modified xsi:type="dcterms:W3CDTF">2022-12-07T08:00:00Z</dcterms:modified>
</cp:coreProperties>
</file>